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117B6A00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K_0</w:t>
            </w:r>
            <w:r w:rsidR="00054EFD">
              <w:rPr>
                <w:rFonts w:eastAsia="Times New Roman" w:cstheme="minorHAnsi"/>
                <w:lang w:eastAsia="en-GB"/>
              </w:rPr>
              <w:t>0</w:t>
            </w: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06CEF365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add</w:t>
            </w:r>
            <w:r w:rsidR="00FD611F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task</w:t>
            </w:r>
            <w:r w:rsidR="00FD611F">
              <w:rPr>
                <w:rFonts w:eastAsia="Times New Roman" w:cstheme="minorHAnsi"/>
                <w:lang w:eastAsia="en-GB"/>
              </w:rPr>
              <w:t xml:space="preserve"> in Application Todo List</w:t>
            </w:r>
          </w:p>
        </w:tc>
      </w:tr>
      <w:tr w:rsidR="00D64B03" w:rsidRPr="00F250B6" w14:paraId="649B340B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0D624264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 </w:t>
            </w:r>
            <w:r w:rsidR="00D64B03"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6796F015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45FE6E6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ittiwa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20CEBD39" w:rsidR="00D64B03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1</w:t>
            </w:r>
          </w:p>
        </w:tc>
      </w:tr>
      <w:tr w:rsidR="00D64B03" w:rsidRPr="00F250B6" w14:paraId="4DF13AE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43EBB27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164183E5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C775D" w14:textId="5AB64195" w:rsidR="00D64B03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6C4F33" w14:textId="13D9F5EE" w:rsidR="00EA1C4E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1553A39C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</w:tr>
      <w:tr w:rsidR="00D64B03" w:rsidRPr="00F250B6" w14:paraId="2090B103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0A3CD3D9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er and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1DD610ED" w:rsidR="00D64B03" w:rsidRPr="00C31646" w:rsidRDefault="00C31646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r w:rsidR="00FD611F">
              <w:rPr>
                <w:rFonts w:eastAsia="Times New Roman" w:cstheme="minorHAnsi"/>
                <w:lang w:eastAsia="en-GB"/>
              </w:rPr>
              <w:t>Admin123@admin.com</w:t>
            </w:r>
          </w:p>
        </w:tc>
      </w:tr>
      <w:tr w:rsidR="00D64B03" w:rsidRPr="00F250B6" w14:paraId="583B9F3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5A73A05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5B5C356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 w:rsidR="00C31646">
              <w:rPr>
                <w:rFonts w:eastAsia="Times New Roman" w:cstheme="minorHAnsi"/>
                <w:lang w:eastAsia="en-GB"/>
              </w:rPr>
              <w:t>word =</w:t>
            </w:r>
            <w:r w:rsidR="00FD611F">
              <w:rPr>
                <w:rFonts w:eastAsia="Times New Roman" w:cstheme="minorHAnsi"/>
                <w:lang w:eastAsia="en-GB"/>
              </w:rPr>
              <w:t>admin555</w:t>
            </w:r>
          </w:p>
        </w:tc>
      </w:tr>
      <w:tr w:rsidR="00D64B03" w:rsidRPr="00F250B6" w14:paraId="3812DF6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5D2E760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31C9E9BF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link URL website</w:t>
            </w:r>
          </w:p>
        </w:tc>
      </w:tr>
      <w:tr w:rsidR="00D64B03" w:rsidRPr="00F250B6" w14:paraId="26E4BF1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5310689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ask</w:t>
            </w:r>
            <w:r w:rsidR="0069660D">
              <w:rPr>
                <w:rFonts w:eastAsia="Times New Roman" w:cstheme="minorHAnsi"/>
                <w:lang w:eastAsia="en-GB"/>
              </w:rPr>
              <w:t xml:space="preserve"> </w:t>
            </w:r>
            <w:r w:rsidR="00FD611F">
              <w:rPr>
                <w:rFonts w:eastAsia="Times New Roman" w:cstheme="minorHAnsi"/>
                <w:lang w:eastAsia="en-GB"/>
              </w:rPr>
              <w:t>form website  todo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FD611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FD611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054EFD">
        <w:trPr>
          <w:trHeight w:val="369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2D5996B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from localho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5D3C19E8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Website </w:t>
            </w:r>
            <w:r w:rsidR="00D64B03" w:rsidRPr="00F250B6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4777A27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76A6334A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DB8092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254E3B3C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1BE5961C" w:rsidR="00D64B03" w:rsidRPr="00F250B6" w:rsidRDefault="0069660D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FD611F">
              <w:rPr>
                <w:rFonts w:eastAsia="Times New Roman" w:cstheme="minorHAnsi"/>
                <w:lang w:eastAsia="en-GB"/>
              </w:rPr>
              <w:t>User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1EE04E9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03C3FBF5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4CEB59C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481DD862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238F4EEA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to task list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1E33C0B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25A99154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4B472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6597025C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6B741DC4" w:rsidR="00D64B03" w:rsidRPr="00F250B6" w:rsidRDefault="00F110A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ink to </w:t>
            </w:r>
            <w:r w:rsidR="00057033">
              <w:rPr>
                <w:rFonts w:eastAsia="Times New Roman" w:cstheme="minorHAnsi"/>
                <w:lang w:eastAsia="en-GB"/>
              </w:rPr>
              <w:t>add task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4275C9E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7DD1903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0B05E7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6709E0A6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2D62A18E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tex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0A2B2A48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xt show in text box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3BCEB7E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431951A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D611F" w:rsidRPr="00F250B6" w14:paraId="441C404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53C8D" w14:textId="0ADB57D7" w:rsidR="00FD611F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097DB" w14:textId="175F7DAE" w:rsidR="00FD611F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E93F6" w14:textId="32DA7FF0" w:rsidR="00FD611F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nt text to data 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EF1152" w14:textId="3D061C6C" w:rsidR="00FD611F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783F2B" w14:textId="687DF78E" w:rsidR="00FD611F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ADCCF1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1BC57760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676EA21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0EFF43C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2E7D36B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0A60F034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54EFD"/>
    <w:rsid w:val="00057033"/>
    <w:rsid w:val="00393168"/>
    <w:rsid w:val="00403555"/>
    <w:rsid w:val="004D7A98"/>
    <w:rsid w:val="006938D0"/>
    <w:rsid w:val="0069660D"/>
    <w:rsid w:val="00C31646"/>
    <w:rsid w:val="00D64B03"/>
    <w:rsid w:val="00E07C9A"/>
    <w:rsid w:val="00EA1C4E"/>
    <w:rsid w:val="00F110A7"/>
    <w:rsid w:val="00F250B6"/>
    <w:rsid w:val="00FD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ittiwat monpaewongsanont</cp:lastModifiedBy>
  <cp:revision>8</cp:revision>
  <dcterms:created xsi:type="dcterms:W3CDTF">2019-01-01T07:14:00Z</dcterms:created>
  <dcterms:modified xsi:type="dcterms:W3CDTF">2022-01-25T16:37:00Z</dcterms:modified>
</cp:coreProperties>
</file>